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396929c371d1cca989bbea55a0f02949385d0"/>
    <w:p>
      <w:pPr>
        <w:pStyle w:val="Heading3"/>
      </w:pPr>
      <w:r>
        <w:t xml:space="preserve">Redeveloping to Other Landed Housing Forms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Terrace"/>
    </w:p>
    <w:p>
      <w:pPr>
        <w:pStyle w:val="BodyText"/>
      </w:pPr>
      <w:r>
        <w:t xml:space="preserve">Redevelopment of Existing Terrace House to Bungalow, Semi-detached and Corner Terrace</w:t>
      </w:r>
    </w:p>
    <w:bookmarkStart w:id="31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>
              <w:drawing>
                <wp:inline>
                  <wp:extent cx="9525" cy="95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r>
              <w:drawing>
                <wp:inline>
                  <wp:extent cx="9525" cy="95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AEAAAABCAYAAAAfFcSJAAAAAXNSR0IArs4c6QAAAARnQU1BAACxjwv8YQUAAAAJcEhZcwAADsQAAA7EAZUrDhsAAAANSURBVBhXYzh8+PB/AAffA0nNPuCLAAAAAElFTkSuQmCC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" cy="9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30" w:name="Terrace1"/>
    <w:bookmarkEnd w:id="30"/>
    <w:bookmarkEnd w:id="31"/>
    <w:p>
      <w:pPr>
        <w:pStyle w:val="BodyText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33" w:name="Party-Walls"/>
    <w:p>
      <w:pPr>
        <w:pStyle w:val="BodyText"/>
      </w:pPr>
      <w:r>
        <w:t xml:space="preserve">The creation of a new blank party wall at the common boundary upon redevelopment is generally not allowed.</w:t>
      </w:r>
    </w:p>
    <w:p>
      <w:pPr>
        <w:pStyle w:val="BodyText"/>
      </w:pPr>
      <w:r>
        <w:t xml:space="preserve">For all redevelopments that involve detaching 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2"/>
        </w:numPr>
      </w:pPr>
      <w:r>
        <w:t xml:space="preserve">Submit to the Building and Construction Authority (BCA), an engineer’s certification of the structural stability of the remaining unit;</w:t>
      </w:r>
    </w:p>
    <w:p>
      <w:pPr>
        <w:pStyle w:val="Compact"/>
        <w:numPr>
          <w:ilvl w:val="0"/>
          <w:numId w:val="1002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2"/>
        </w:numPr>
      </w:pPr>
      <w:r>
        <w:t xml:space="preserve">Allow the adjacent owner access to the site to maintain or repair the roof and the exposed blank wall of the remaining semi-detached house or terrace house. This is not required if part of the party wall within the subject site is retained.</w:t>
      </w:r>
    </w:p>
    <w:p>
      <w:pPr>
        <w:pStyle w:val="FirstParagraph"/>
      </w:pPr>
      <w:r>
        <w:t xml:space="preserve">After the adjoining unit is redeveloped, the remaining terrace unit may remain as approved.</w:t>
      </w:r>
    </w:p>
    <w:bookmarkStart w:id="32" w:name="Party-Walls1"/>
    <w:bookmarkEnd w:id="32"/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32Z</dcterms:created>
  <dcterms:modified xsi:type="dcterms:W3CDTF">2024-05-23T00:5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